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D8247F" w14:textId="2D07EC93" w:rsidR="00900DF2" w:rsidRDefault="001E452B">
      <w:r>
        <w:t>Ringkasan materi DIT</w:t>
      </w:r>
    </w:p>
    <w:p w14:paraId="240B9587" w14:textId="6B741283" w:rsidR="00E75E40" w:rsidRDefault="00E75E40"/>
    <w:p w14:paraId="5EF72DD0" w14:textId="0C814BFA" w:rsidR="00E75E40" w:rsidRDefault="00E75E40">
      <w:r>
        <w:t>Network Layer</w:t>
      </w:r>
    </w:p>
    <w:p w14:paraId="07A015AB" w14:textId="50C98CA3" w:rsidR="001E452B" w:rsidRDefault="001E452B" w:rsidP="001E452B">
      <w:pPr>
        <w:pStyle w:val="ListParagraph"/>
        <w:numPr>
          <w:ilvl w:val="0"/>
          <w:numId w:val="3"/>
        </w:numPr>
      </w:pPr>
      <w:r>
        <w:t>Chapter 20: 27 halaman</w:t>
      </w:r>
    </w:p>
    <w:p w14:paraId="5F252706" w14:textId="103E30DB" w:rsidR="001E452B" w:rsidRDefault="001E452B" w:rsidP="001E452B">
      <w:pPr>
        <w:pStyle w:val="ListParagraph"/>
        <w:numPr>
          <w:ilvl w:val="0"/>
          <w:numId w:val="3"/>
        </w:numPr>
      </w:pPr>
      <w:r>
        <w:t>Chapter 21: 28 halaman</w:t>
      </w:r>
    </w:p>
    <w:p w14:paraId="3CE4E8F9" w14:textId="6A7C6B53" w:rsidR="001E452B" w:rsidRDefault="001E452B" w:rsidP="001E452B">
      <w:pPr>
        <w:pStyle w:val="ListParagraph"/>
        <w:numPr>
          <w:ilvl w:val="0"/>
          <w:numId w:val="3"/>
        </w:numPr>
      </w:pPr>
      <w:r>
        <w:t>Chapter 22: 47 halaman</w:t>
      </w:r>
    </w:p>
    <w:p w14:paraId="422E3534" w14:textId="76364109" w:rsidR="00C144E9" w:rsidRDefault="00C144E9" w:rsidP="00C144E9">
      <w:r>
        <w:t>Transport Layer</w:t>
      </w:r>
    </w:p>
    <w:sectPr w:rsidR="00C144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ira Code SemiBold">
    <w:panose1 w:val="020B0809050000020004"/>
    <w:charset w:val="00"/>
    <w:family w:val="modern"/>
    <w:pitch w:val="fixed"/>
    <w:sig w:usb0="40000287" w:usb1="02003901" w:usb2="02000000" w:usb3="00000000" w:csb0="0000009F" w:csb1="00000000"/>
  </w:font>
  <w:font w:name="Fira Code">
    <w:panose1 w:val="020B0809050000020004"/>
    <w:charset w:val="00"/>
    <w:family w:val="modern"/>
    <w:pitch w:val="fixed"/>
    <w:sig w:usb0="40000287" w:usb1="02003901" w:usb2="02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933D81"/>
    <w:multiLevelType w:val="multilevel"/>
    <w:tmpl w:val="0F62897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40" w:hanging="1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236B7E22"/>
    <w:multiLevelType w:val="hybridMultilevel"/>
    <w:tmpl w:val="623CFC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4E7F27"/>
    <w:multiLevelType w:val="multilevel"/>
    <w:tmpl w:val="82207DAE"/>
    <w:lvl w:ilvl="0">
      <w:start w:val="1"/>
      <w:numFmt w:val="decimal"/>
      <w:pStyle w:val="perintah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MTcxNTAzMjIzNjRR0lEKTi0uzszPAykwrAUA42PnCSwAAAA="/>
  </w:docVars>
  <w:rsids>
    <w:rsidRoot w:val="001E452B"/>
    <w:rsid w:val="001E452B"/>
    <w:rsid w:val="002B3419"/>
    <w:rsid w:val="003622C8"/>
    <w:rsid w:val="005476CB"/>
    <w:rsid w:val="00734136"/>
    <w:rsid w:val="00900DF2"/>
    <w:rsid w:val="00B514D3"/>
    <w:rsid w:val="00C144E9"/>
    <w:rsid w:val="00E75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AB9003"/>
  <w15:chartTrackingRefBased/>
  <w15:docId w15:val="{C7AE77CF-E6BE-45C5-8FA3-35818A860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3419"/>
    <w:pPr>
      <w:keepNext/>
      <w:keepLines/>
      <w:spacing w:before="240" w:after="0"/>
      <w:jc w:val="center"/>
      <w:outlineLvl w:val="0"/>
    </w:pPr>
    <w:rPr>
      <w:rFonts w:ascii="Fira Code SemiBold" w:eastAsiaTheme="majorEastAsia" w:hAnsi="Fira Code SemiBold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B3419"/>
    <w:pPr>
      <w:keepNext/>
      <w:keepLines/>
      <w:spacing w:before="40" w:after="0"/>
      <w:outlineLvl w:val="1"/>
    </w:pPr>
    <w:rPr>
      <w:rFonts w:ascii="Fira Code SemiBold" w:eastAsiaTheme="majorEastAsia" w:hAnsi="Fira Code SemiBold" w:cstheme="majorBidi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ing">
    <w:name w:val="coding"/>
    <w:basedOn w:val="Normal"/>
    <w:link w:val="codingChar"/>
    <w:autoRedefine/>
    <w:qFormat/>
    <w:rsid w:val="002B3419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0" w:color="auto"/>
      </w:pBdr>
      <w:shd w:val="pct5" w:color="auto" w:fill="auto"/>
      <w:tabs>
        <w:tab w:val="left" w:pos="284"/>
      </w:tabs>
      <w:spacing w:line="240" w:lineRule="auto"/>
      <w:ind w:left="993" w:right="113" w:hanging="459"/>
    </w:pPr>
    <w:rPr>
      <w:rFonts w:ascii="Fira Code" w:hAnsi="Fira Code"/>
      <w:color w:val="000000" w:themeColor="text1"/>
    </w:rPr>
  </w:style>
  <w:style w:type="character" w:customStyle="1" w:styleId="codingChar">
    <w:name w:val="coding Char"/>
    <w:basedOn w:val="DefaultParagraphFont"/>
    <w:link w:val="coding"/>
    <w:rsid w:val="002B3419"/>
    <w:rPr>
      <w:rFonts w:ascii="Fira Code" w:hAnsi="Fira Code"/>
      <w:color w:val="000000" w:themeColor="text1"/>
      <w:shd w:val="pct5" w:color="auto" w:fill="auto"/>
    </w:rPr>
  </w:style>
  <w:style w:type="paragraph" w:customStyle="1" w:styleId="namafile">
    <w:name w:val="namafile"/>
    <w:basedOn w:val="NoSpacing"/>
    <w:link w:val="namafileChar"/>
    <w:qFormat/>
    <w:rsid w:val="002B3419"/>
    <w:rPr>
      <w:rFonts w:ascii="Fira Code SemiBold" w:hAnsi="Fira Code SemiBold"/>
    </w:rPr>
  </w:style>
  <w:style w:type="character" w:customStyle="1" w:styleId="namafileChar">
    <w:name w:val="namafile Char"/>
    <w:basedOn w:val="DefaultParagraphFont"/>
    <w:link w:val="namafile"/>
    <w:rsid w:val="002B3419"/>
    <w:rPr>
      <w:rFonts w:ascii="Fira Code SemiBold" w:hAnsi="Fira Code SemiBold"/>
    </w:rPr>
  </w:style>
  <w:style w:type="paragraph" w:styleId="NoSpacing">
    <w:name w:val="No Spacing"/>
    <w:uiPriority w:val="1"/>
    <w:qFormat/>
    <w:rsid w:val="005476CB"/>
    <w:pPr>
      <w:spacing w:after="0" w:line="240" w:lineRule="auto"/>
    </w:pPr>
  </w:style>
  <w:style w:type="paragraph" w:customStyle="1" w:styleId="cd2">
    <w:name w:val="cd2"/>
    <w:basedOn w:val="Normal"/>
    <w:link w:val="cd2Char"/>
    <w:autoRedefine/>
    <w:qFormat/>
    <w:rsid w:val="002B3419"/>
    <w:pPr>
      <w:shd w:val="pct10" w:color="auto" w:fill="auto"/>
      <w:spacing w:line="360" w:lineRule="auto"/>
      <w:ind w:left="426"/>
    </w:pPr>
    <w:rPr>
      <w:rFonts w:ascii="Courier New" w:hAnsi="Courier New"/>
      <w:sz w:val="18"/>
      <w:szCs w:val="18"/>
    </w:rPr>
  </w:style>
  <w:style w:type="character" w:customStyle="1" w:styleId="cd2Char">
    <w:name w:val="cd2 Char"/>
    <w:basedOn w:val="DefaultParagraphFont"/>
    <w:link w:val="cd2"/>
    <w:rsid w:val="002B3419"/>
    <w:rPr>
      <w:rFonts w:ascii="Courier New" w:hAnsi="Courier New"/>
      <w:sz w:val="18"/>
      <w:szCs w:val="18"/>
      <w:shd w:val="pct10" w:color="auto" w:fill="auto"/>
    </w:rPr>
  </w:style>
  <w:style w:type="paragraph" w:customStyle="1" w:styleId="courirnew">
    <w:name w:val="courir new"/>
    <w:basedOn w:val="ListParagraph"/>
    <w:link w:val="courirnewChar"/>
    <w:qFormat/>
    <w:rsid w:val="002B3419"/>
    <w:pPr>
      <w:jc w:val="both"/>
    </w:pPr>
    <w:rPr>
      <w:rFonts w:ascii="Courier New" w:hAnsi="Courier New" w:cs="Courier New"/>
      <w:szCs w:val="20"/>
    </w:rPr>
  </w:style>
  <w:style w:type="character" w:customStyle="1" w:styleId="courirnewChar">
    <w:name w:val="courir new Char"/>
    <w:basedOn w:val="DefaultParagraphFont"/>
    <w:link w:val="courirnew"/>
    <w:rsid w:val="002B3419"/>
    <w:rPr>
      <w:rFonts w:ascii="Courier New" w:hAnsi="Courier New" w:cs="Courier New"/>
      <w:szCs w:val="20"/>
    </w:rPr>
  </w:style>
  <w:style w:type="paragraph" w:styleId="ListParagraph">
    <w:name w:val="List Paragraph"/>
    <w:basedOn w:val="Normal"/>
    <w:uiPriority w:val="34"/>
    <w:qFormat/>
    <w:rsid w:val="002B341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B3419"/>
    <w:rPr>
      <w:rFonts w:ascii="Fira Code SemiBold" w:eastAsiaTheme="majorEastAsia" w:hAnsi="Fira Code SemiBold" w:cstheme="majorBidi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B3419"/>
    <w:rPr>
      <w:rFonts w:ascii="Fira Code SemiBold" w:eastAsiaTheme="majorEastAsia" w:hAnsi="Fira Code SemiBold" w:cstheme="majorBidi"/>
      <w:szCs w:val="26"/>
    </w:rPr>
  </w:style>
  <w:style w:type="paragraph" w:customStyle="1" w:styleId="perintah">
    <w:name w:val="perintah"/>
    <w:basedOn w:val="Normal"/>
    <w:link w:val="perintahChar"/>
    <w:qFormat/>
    <w:rsid w:val="00734136"/>
    <w:pPr>
      <w:numPr>
        <w:numId w:val="2"/>
      </w:numPr>
      <w:spacing w:line="360" w:lineRule="auto"/>
      <w:ind w:hanging="360"/>
      <w:contextualSpacing/>
      <w:jc w:val="both"/>
    </w:pPr>
    <w:rPr>
      <w:rFonts w:eastAsia="Calibri"/>
      <w:b/>
    </w:rPr>
  </w:style>
  <w:style w:type="character" w:customStyle="1" w:styleId="perintahChar">
    <w:name w:val="perintah Char"/>
    <w:basedOn w:val="DefaultParagraphFont"/>
    <w:link w:val="perintah"/>
    <w:rsid w:val="00734136"/>
    <w:rPr>
      <w:rFonts w:eastAsia="Calibri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8</Words>
  <Characters>103</Characters>
  <Application>Microsoft Office Word</Application>
  <DocSecurity>0</DocSecurity>
  <Lines>1</Lines>
  <Paragraphs>1</Paragraphs>
  <ScaleCrop>false</ScaleCrop>
  <Company/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hyudi</dc:creator>
  <cp:keywords/>
  <dc:description/>
  <cp:lastModifiedBy>Wahyudi</cp:lastModifiedBy>
  <cp:revision>3</cp:revision>
  <dcterms:created xsi:type="dcterms:W3CDTF">2020-09-14T08:57:00Z</dcterms:created>
  <dcterms:modified xsi:type="dcterms:W3CDTF">2020-09-14T09:06:00Z</dcterms:modified>
</cp:coreProperties>
</file>